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6562509-9454-4a8b-bbde-5d2dea4526e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ee89bc6-74e7-4982-812f-d35a244f726c"/>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4Z</dcterms:created>
  <dcterms:modified xsi:type="dcterms:W3CDTF">2023-07-24T18: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